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18DD" w:rsidRDefault="00D440F0">
      <w:pPr>
        <w:pStyle w:val="Title"/>
      </w:pPr>
      <w:r>
        <w:t>Psychiatric Symptoms of Veterans Surveyed Through Facebook Ads</w:t>
      </w:r>
    </w:p>
    <w:p w:rsidR="001B18DD" w:rsidRDefault="00D440F0">
      <w:pPr>
        <w:pStyle w:val="Author"/>
      </w:pPr>
      <w:r>
        <w:t>Benjamin Chan (chanb@ohsu.edu)</w:t>
      </w:r>
    </w:p>
    <w:p w:rsidR="001B18DD" w:rsidRDefault="00D440F0">
      <w:pPr>
        <w:pStyle w:val="Date"/>
      </w:pPr>
      <w:r>
        <w:t>2017-08-24 10:16:18</w:t>
      </w:r>
    </w:p>
    <w:p w:rsidR="001B18DD" w:rsidRDefault="00D440F0">
      <w:pPr>
        <w:pStyle w:val="Heading1"/>
      </w:pPr>
      <w:bookmarkStart w:id="0" w:name="read-data"/>
      <w:bookmarkEnd w:id="0"/>
      <w:r>
        <w:t>Read data</w:t>
      </w:r>
    </w:p>
    <w:p w:rsidR="001B18DD" w:rsidRDefault="00D440F0">
      <w:pPr>
        <w:pStyle w:val="FirstParagraph"/>
      </w:pPr>
      <w:r>
        <w:rPr>
          <w:b/>
        </w:rPr>
        <w:t>Most of this code was developed in Phase 1.</w:t>
      </w:r>
      <w:r>
        <w:t xml:space="preserve"> Results will be suppressed for brevity.</w:t>
      </w:r>
    </w:p>
    <w:p w:rsidR="001B18DD" w:rsidRDefault="00D440F0">
      <w:pPr>
        <w:pStyle w:val="BodyText"/>
      </w:pPr>
      <w:r>
        <w:rPr>
          <w:b/>
        </w:rPr>
        <w:t>Use only the REDCap survey data</w:t>
      </w:r>
    </w:p>
    <w:p w:rsidR="001B18DD" w:rsidRDefault="00D440F0">
      <w:pPr>
        <w:pStyle w:val="BodyText"/>
      </w:pPr>
      <w:r>
        <w:t>Notes on the REDCap identifier variables:</w:t>
      </w:r>
    </w:p>
    <w:p w:rsidR="001B18DD" w:rsidRDefault="00D440F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] == 1</w:t>
      </w:r>
      <w:r>
        <w:t>, they started the eligibility survey;</w:t>
      </w:r>
    </w:p>
    <w:p w:rsidR="001B18DD" w:rsidRDefault="00D440F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 or </w:t>
      </w:r>
      <w:r>
        <w:rPr>
          <w:rStyle w:val="VerbatimChar"/>
        </w:rPr>
        <w:t>== NA</w:t>
      </w:r>
      <w:r>
        <w:t>, they didn't.</w:t>
      </w:r>
    </w:p>
    <w:p w:rsidR="001B18DD" w:rsidRDefault="00D440F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_and_eligibility_complete] == 2</w:t>
      </w:r>
      <w:r>
        <w:t>, they finished the screener (whether eligible or ineligible);</w:t>
      </w:r>
    </w:p>
    <w:p w:rsidR="001B18DD" w:rsidRDefault="00D440F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, they dropped </w:t>
      </w:r>
      <w:r>
        <w:t>out or never started.</w:t>
      </w:r>
    </w:p>
    <w:p w:rsidR="001B18DD" w:rsidRDefault="00D440F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eligible] == 1</w:t>
      </w:r>
      <w:r>
        <w:t>, they completed the screener and were eligible;</w:t>
      </w:r>
    </w:p>
    <w:p w:rsidR="001B18DD" w:rsidRDefault="00D440F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>, they completed and were ineligible;</w:t>
      </w:r>
    </w:p>
    <w:p w:rsidR="001B18DD" w:rsidRDefault="00D440F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 xml:space="preserve"> , they dropped out or never started.</w:t>
      </w:r>
    </w:p>
    <w:p w:rsidR="001B18DD" w:rsidRDefault="00D440F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veterans_and_social_media_use_co] == 2</w:t>
      </w:r>
      <w:r>
        <w:t>, they finished the survey;</w:t>
      </w:r>
    </w:p>
    <w:p w:rsidR="001B18DD" w:rsidRDefault="00D440F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 xml:space="preserve">== </w:t>
      </w:r>
      <w:r>
        <w:rPr>
          <w:rStyle w:val="VerbatimChar"/>
        </w:rPr>
        <w:t>0</w:t>
      </w:r>
      <w:r>
        <w:t>, they dropped out or never started (this includes people who were ineligible or didn't consent).</w:t>
      </w:r>
    </w:p>
    <w:p w:rsidR="001B18DD" w:rsidRDefault="00D440F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analytic_sample] == 0</w:t>
      </w:r>
      <w:r>
        <w:t>, they completed the survey but were disqualified for data quality reasons;</w:t>
      </w:r>
    </w:p>
    <w:p w:rsidR="001B18DD" w:rsidRDefault="00D440F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1</w:t>
      </w:r>
      <w:r>
        <w:t xml:space="preserve">, they completed survey and was not disqualified </w:t>
      </w:r>
      <w:r>
        <w:t>for data quality reasons;</w:t>
      </w:r>
    </w:p>
    <w:p w:rsidR="001B18DD" w:rsidRDefault="00D440F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>, they didn't complete the survey.</w:t>
      </w:r>
    </w:p>
    <w:p w:rsidR="001B18DD" w:rsidRDefault="00D440F0">
      <w:pPr>
        <w:pStyle w:val="FirstParagraph"/>
      </w:pPr>
      <w:r>
        <w:t>Inclusion criteria</w:t>
      </w:r>
    </w:p>
    <w:p w:rsidR="001B18DD" w:rsidRDefault="00D440F0">
      <w:pPr>
        <w:pStyle w:val="Compact"/>
        <w:numPr>
          <w:ilvl w:val="0"/>
          <w:numId w:val="4"/>
        </w:numPr>
      </w:pPr>
      <w:r>
        <w:t>Respondents who consented</w:t>
      </w:r>
    </w:p>
    <w:p w:rsidR="001B18DD" w:rsidRDefault="00D440F0">
      <w:pPr>
        <w:pStyle w:val="Compact"/>
        <w:numPr>
          <w:ilvl w:val="0"/>
          <w:numId w:val="4"/>
        </w:numPr>
      </w:pPr>
      <w:r>
        <w:t>Eligible, ineligible, or missing eligibility indicator</w:t>
      </w:r>
    </w:p>
    <w:p w:rsidR="001B18DD" w:rsidRDefault="00D440F0">
      <w:pPr>
        <w:pStyle w:val="FirstParagraph"/>
      </w:pPr>
      <w:r>
        <w:rPr>
          <w:b/>
        </w:rPr>
        <w:t>Number included: n = 1329</w:t>
      </w:r>
    </w:p>
    <w:p w:rsidR="001B18DD" w:rsidRDefault="00D440F0">
      <w:pPr>
        <w:pStyle w:val="BodyText"/>
      </w:pPr>
      <w:r>
        <w:t>Cleaning</w:t>
      </w:r>
    </w:p>
    <w:p w:rsidR="001B18DD" w:rsidRDefault="00D440F0">
      <w:pPr>
        <w:pStyle w:val="Compact"/>
        <w:numPr>
          <w:ilvl w:val="0"/>
          <w:numId w:val="5"/>
        </w:numPr>
      </w:pPr>
      <w:r>
        <w:t xml:space="preserve">Parse out </w:t>
      </w:r>
      <w:r>
        <w:rPr>
          <w:rStyle w:val="VerbatimChar"/>
        </w:rPr>
        <w:t>fba</w:t>
      </w:r>
      <w:r>
        <w:t xml:space="preserve"> into 2 separate variables for </w:t>
      </w:r>
      <w:r>
        <w:rPr>
          <w:rStyle w:val="VerbatimChar"/>
        </w:rPr>
        <w:t>image</w:t>
      </w:r>
      <w:r>
        <w:t xml:space="preserve"> an</w:t>
      </w:r>
      <w:r>
        <w:t xml:space="preserve">d </w:t>
      </w:r>
      <w:r>
        <w:rPr>
          <w:rStyle w:val="VerbatimChar"/>
        </w:rPr>
        <w:t>text</w:t>
      </w:r>
    </w:p>
    <w:p w:rsidR="001B18DD" w:rsidRDefault="00D440F0">
      <w:pPr>
        <w:pStyle w:val="Compact"/>
        <w:numPr>
          <w:ilvl w:val="0"/>
          <w:numId w:val="5"/>
        </w:numPr>
      </w:pPr>
      <w:r>
        <w:t xml:space="preserve">Assign indicator for survey participation, </w:t>
      </w:r>
      <w:r>
        <w:rPr>
          <w:rStyle w:val="VerbatimChar"/>
        </w:rPr>
        <w:t>indSurveyParticipation</w:t>
      </w:r>
    </w:p>
    <w:p w:rsidR="001B18DD" w:rsidRDefault="00D440F0">
      <w:pPr>
        <w:pStyle w:val="Compact"/>
        <w:numPr>
          <w:ilvl w:val="0"/>
          <w:numId w:val="5"/>
        </w:numPr>
      </w:pPr>
      <w:r>
        <w:rPr>
          <w:rStyle w:val="VerbatimChar"/>
        </w:rPr>
        <w:t>analytic_sample == 1</w:t>
      </w:r>
      <w:r>
        <w:t>: Participant completed survey and was not disqualified for data quality reasons</w:t>
      </w:r>
    </w:p>
    <w:p w:rsidR="001B18DD" w:rsidRDefault="00D440F0">
      <w:pPr>
        <w:pStyle w:val="Compact"/>
        <w:numPr>
          <w:ilvl w:val="0"/>
          <w:numId w:val="5"/>
        </w:numPr>
      </w:pPr>
      <w:r>
        <w:t xml:space="preserve">Assign indicator for eligibility screener participation, </w:t>
      </w:r>
      <w:r>
        <w:rPr>
          <w:rStyle w:val="VerbatimChar"/>
        </w:rPr>
        <w:t>indScreenerParticipation</w:t>
      </w:r>
    </w:p>
    <w:p w:rsidR="001B18DD" w:rsidRDefault="00D440F0">
      <w:pPr>
        <w:pStyle w:val="Compact"/>
        <w:numPr>
          <w:ilvl w:val="0"/>
          <w:numId w:val="5"/>
        </w:numPr>
      </w:pPr>
      <w:r>
        <w:rPr>
          <w:rStyle w:val="VerbatimChar"/>
        </w:rPr>
        <w:t>eligible == 1</w:t>
      </w:r>
      <w:r>
        <w:t>: Participant completed eligibility screener and was eligible to participate in full survey</w:t>
      </w:r>
    </w:p>
    <w:p w:rsidR="001B18DD" w:rsidRDefault="00D440F0">
      <w:pPr>
        <w:pStyle w:val="Heading2"/>
      </w:pPr>
      <w:bookmarkStart w:id="1" w:name="use-of-va-health-services"/>
      <w:bookmarkEnd w:id="1"/>
      <w:r>
        <w:t>Use of VA health services</w:t>
      </w:r>
    </w:p>
    <w:p w:rsidR="001B18DD" w:rsidRDefault="00D440F0">
      <w:pPr>
        <w:pStyle w:val="FirstParagraph"/>
      </w:pPr>
      <w:r>
        <w:t>Recoding logic</w:t>
      </w:r>
    </w:p>
    <w:p w:rsidR="001B18DD" w:rsidRDefault="00D440F0">
      <w:pPr>
        <w:pStyle w:val="Compact"/>
        <w:numPr>
          <w:ilvl w:val="0"/>
          <w:numId w:val="6"/>
        </w:numPr>
      </w:pPr>
      <w:r>
        <w:lastRenderedPageBreak/>
        <w:t xml:space="preserve">Primary analysis will code </w:t>
      </w:r>
      <w:r>
        <w:rPr>
          <w:rStyle w:val="VerbatimChar"/>
        </w:rPr>
        <w:t>9</w:t>
      </w:r>
      <w:r>
        <w:t xml:space="preserve"> (not sure) as </w:t>
      </w:r>
      <w:r>
        <w:rPr>
          <w:rStyle w:val="VerbatimChar"/>
        </w:rPr>
        <w:t>0</w:t>
      </w:r>
      <w:r>
        <w:t xml:space="preserve"> (No)</w:t>
      </w:r>
    </w:p>
    <w:p w:rsidR="001B18DD" w:rsidRDefault="00D440F0">
      <w:pPr>
        <w:pStyle w:val="Compact"/>
        <w:numPr>
          <w:ilvl w:val="0"/>
          <w:numId w:val="6"/>
        </w:numPr>
      </w:pPr>
      <w:r>
        <w:t xml:space="preserve">Sensitivity analysis will exclude the </w:t>
      </w:r>
      <w:r>
        <w:rPr>
          <w:rStyle w:val="VerbatimChar"/>
        </w:rPr>
        <w:t>9</w:t>
      </w:r>
      <w:r>
        <w:t xml:space="preserve"> </w:t>
      </w:r>
      <w:r>
        <w:t>values from the analysis</w:t>
      </w:r>
    </w:p>
    <w:p w:rsidR="001B18DD" w:rsidRDefault="00D440F0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ever_enrolled == FALSE</w:t>
      </w:r>
      <w:r>
        <w:t xml:space="preserve"> &amp; </w:t>
      </w:r>
      <w:r>
        <w:rPr>
          <w:rStyle w:val="VerbatimChar"/>
        </w:rPr>
        <w:t>is.na(va_use_12mo)</w:t>
      </w:r>
      <w:r>
        <w:t xml:space="preserve">, then recode </w:t>
      </w:r>
      <w:r>
        <w:rPr>
          <w:rStyle w:val="VerbatimChar"/>
        </w:rPr>
        <w:t>va_use_12mo</w:t>
      </w:r>
      <w:r>
        <w:t xml:space="preserve"> to </w:t>
      </w:r>
      <w:r>
        <w:rPr>
          <w:rStyle w:val="VerbatimChar"/>
        </w:rPr>
        <w:t>FALSE</w:t>
      </w:r>
    </w:p>
    <w:p w:rsidR="001B18DD" w:rsidRDefault="00D440F0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use_12mo == TRUE</w:t>
      </w:r>
      <w:r>
        <w:t xml:space="preserve"> &amp; </w:t>
      </w:r>
      <w:r>
        <w:rPr>
          <w:rStyle w:val="VerbatimChar"/>
        </w:rPr>
        <w:t>va_ever_enrolled == FALSE</w:t>
      </w:r>
      <w:r>
        <w:t xml:space="preserve">, then recode </w:t>
      </w:r>
      <w:r>
        <w:rPr>
          <w:rStyle w:val="VerbatimChar"/>
        </w:rPr>
        <w:t>va_ever_enrolled</w:t>
      </w:r>
      <w:r>
        <w:t xml:space="preserve"> to </w:t>
      </w:r>
      <w:r>
        <w:rPr>
          <w:rStyle w:val="VerbatimChar"/>
        </w:rPr>
        <w:t>TRUE</w:t>
      </w:r>
    </w:p>
    <w:p w:rsidR="001B18DD" w:rsidRDefault="00D440F0">
      <w:pPr>
        <w:pStyle w:val="Compact"/>
        <w:numPr>
          <w:ilvl w:val="0"/>
          <w:numId w:val="6"/>
        </w:numPr>
      </w:pPr>
      <w:r>
        <w:t xml:space="preserve">Code indicators </w:t>
      </w:r>
      <w:r>
        <w:rPr>
          <w:rStyle w:val="VerbatimChar"/>
        </w:rPr>
        <w:t>indVANeverEnrolled</w:t>
      </w:r>
      <w:r>
        <w:t xml:space="preserve"> and </w:t>
      </w:r>
      <w:r>
        <w:rPr>
          <w:rStyle w:val="VerbatimChar"/>
        </w:rPr>
        <w:t>indVANotUse12mo</w:t>
      </w:r>
      <w:r>
        <w:t xml:space="preserve"> as </w:t>
      </w:r>
      <w:r>
        <w:t xml:space="preserve">the logical opposites of </w:t>
      </w:r>
      <w:r>
        <w:rPr>
          <w:rStyle w:val="VerbatimChar"/>
        </w:rPr>
        <w:t>va_ever_enrolled</w:t>
      </w:r>
      <w:r>
        <w:t xml:space="preserve"> and </w:t>
      </w:r>
      <w:r>
        <w:rPr>
          <w:rStyle w:val="VerbatimChar"/>
        </w:rPr>
        <w:t>va_use_12mo</w:t>
      </w:r>
    </w:p>
    <w:p w:rsidR="001B18DD" w:rsidRDefault="00D440F0">
      <w:pPr>
        <w:pStyle w:val="Heading2"/>
      </w:pPr>
      <w:bookmarkStart w:id="2" w:name="independent-variables"/>
      <w:bookmarkEnd w:id="2"/>
      <w:r>
        <w:t>Independent variables</w:t>
      </w:r>
    </w:p>
    <w:p w:rsidR="001B18DD" w:rsidRDefault="00D440F0">
      <w:pPr>
        <w:pStyle w:val="Compact"/>
        <w:numPr>
          <w:ilvl w:val="0"/>
          <w:numId w:val="7"/>
        </w:numPr>
      </w:pPr>
      <w:r>
        <w:t>Score the Modified Facebook Measure of Social Support (FMSS)</w:t>
      </w:r>
    </w:p>
    <w:p w:rsidR="001B18DD" w:rsidRDefault="00D440F0">
      <w:pPr>
        <w:pStyle w:val="Compact"/>
        <w:numPr>
          <w:ilvl w:val="0"/>
          <w:numId w:val="7"/>
        </w:numPr>
      </w:pPr>
      <w:r>
        <w:t xml:space="preserve">Reverse-scored items are </w:t>
      </w:r>
      <w:r>
        <w:rPr>
          <w:rStyle w:val="VerbatimChar"/>
        </w:rPr>
        <w:t>fmss_r7</w:t>
      </w:r>
      <w:r>
        <w:t xml:space="preserve"> through </w:t>
      </w:r>
      <w:r>
        <w:rPr>
          <w:rStyle w:val="VerbatimChar"/>
        </w:rPr>
        <w:t>fmss_r10</w:t>
      </w:r>
    </w:p>
    <w:p w:rsidR="001B18DD" w:rsidRDefault="00D440F0">
      <w:pPr>
        <w:pStyle w:val="FirstParagraph"/>
      </w:pPr>
      <w:r>
        <w:t>Check.</w:t>
      </w:r>
    </w:p>
    <w:p w:rsidR="001B18DD" w:rsidRDefault="00D440F0">
      <w:pPr>
        <w:pStyle w:val="FigurewithCaption"/>
      </w:pPr>
      <w:r>
        <w:rPr>
          <w:noProof/>
        </w:rPr>
        <w:drawing>
          <wp:inline distT="0" distB="0" distL="0" distR="0">
            <wp:extent cx="5334000" cy="2286000"/>
            <wp:effectExtent l="0" t="0" r="0" b="0"/>
            <wp:docPr id="1" name="Picture" descr="plot of chunk histogramFM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histogramFMS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18DD" w:rsidRDefault="00D440F0">
      <w:pPr>
        <w:pStyle w:val="ImageCaption"/>
      </w:pPr>
      <w:r>
        <w:t>plot of chunk histogramFMSS</w:t>
      </w:r>
    </w:p>
    <w:p w:rsidR="001B18DD" w:rsidRDefault="00D440F0">
      <w:pPr>
        <w:pStyle w:val="Heading2"/>
      </w:pPr>
      <w:bookmarkStart w:id="3" w:name="dependent-variables"/>
      <w:bookmarkEnd w:id="3"/>
      <w:r>
        <w:t>Dependent variables</w:t>
      </w:r>
    </w:p>
    <w:p w:rsidR="001B18DD" w:rsidRDefault="00D440F0">
      <w:pPr>
        <w:pStyle w:val="Heading3"/>
      </w:pPr>
      <w:bookmarkStart w:id="4" w:name="psychiatric-symptoms-rq1"/>
      <w:bookmarkEnd w:id="4"/>
      <w:r>
        <w:t>Psychiat</w:t>
      </w:r>
      <w:r>
        <w:t>ric symptoms (RQ1)</w:t>
      </w:r>
    </w:p>
    <w:p w:rsidR="001B18DD" w:rsidRDefault="00D440F0">
      <w:pPr>
        <w:pStyle w:val="FirstParagraph"/>
      </w:pPr>
      <w:r>
        <w:t>Code indicators for psychiatric disorder screening scales</w:t>
      </w:r>
    </w:p>
    <w:p w:rsidR="001B18DD" w:rsidRDefault="00D440F0">
      <w:pPr>
        <w:pStyle w:val="Compact"/>
        <w:numPr>
          <w:ilvl w:val="0"/>
          <w:numId w:val="8"/>
        </w:numPr>
      </w:pPr>
      <w:r>
        <w:t>PTSD</w:t>
      </w:r>
    </w:p>
    <w:p w:rsidR="001B18DD" w:rsidRDefault="00D440F0">
      <w:pPr>
        <w:pStyle w:val="Compact"/>
        <w:numPr>
          <w:ilvl w:val="0"/>
          <w:numId w:val="8"/>
        </w:numPr>
      </w:pPr>
      <w:r>
        <w:t>Name of scale: PC-PTSD</w:t>
      </w:r>
    </w:p>
    <w:p w:rsidR="001B18DD" w:rsidRDefault="00D440F0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tsd_intrusive</w:t>
      </w:r>
      <w:r>
        <w:t xml:space="preserve"> + </w:t>
      </w:r>
      <w:r>
        <w:rPr>
          <w:rStyle w:val="VerbatimChar"/>
        </w:rPr>
        <w:t>ptsd_avoidant</w:t>
      </w:r>
      <w:r>
        <w:t xml:space="preserve"> + </w:t>
      </w:r>
      <w:r>
        <w:rPr>
          <w:rStyle w:val="VerbatimChar"/>
        </w:rPr>
        <w:t>ptsd_guarded</w:t>
      </w:r>
      <w:r>
        <w:t xml:space="preserve"> + </w:t>
      </w:r>
      <w:r>
        <w:rPr>
          <w:rStyle w:val="VerbatimChar"/>
        </w:rPr>
        <w:t>ptsd_numb</w:t>
      </w:r>
      <w:r>
        <w:t xml:space="preserve"> + </w:t>
      </w:r>
      <w:r>
        <w:rPr>
          <w:rStyle w:val="VerbatimChar"/>
        </w:rPr>
        <w:t>ptsd_guilty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1B18DD" w:rsidRDefault="00D440F0">
      <w:pPr>
        <w:pStyle w:val="Compact"/>
        <w:numPr>
          <w:ilvl w:val="0"/>
          <w:numId w:val="8"/>
        </w:numPr>
      </w:pPr>
      <w:r>
        <w:t>Major depression</w:t>
      </w:r>
    </w:p>
    <w:p w:rsidR="001B18DD" w:rsidRDefault="00D440F0">
      <w:pPr>
        <w:pStyle w:val="Compact"/>
        <w:numPr>
          <w:ilvl w:val="0"/>
          <w:numId w:val="8"/>
        </w:numPr>
      </w:pPr>
      <w:r>
        <w:t>Name of scale: PHQ-2</w:t>
      </w:r>
    </w:p>
    <w:p w:rsidR="001B18DD" w:rsidRDefault="00D440F0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hq</w:t>
      </w:r>
      <w:r>
        <w:rPr>
          <w:rStyle w:val="VerbatimChar"/>
        </w:rPr>
        <w:t>_interest</w:t>
      </w:r>
      <w:r>
        <w:t xml:space="preserve"> + </w:t>
      </w:r>
      <w:r>
        <w:rPr>
          <w:rStyle w:val="VerbatimChar"/>
        </w:rPr>
        <w:t>phq_mood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1B18DD" w:rsidRDefault="00D440F0">
      <w:pPr>
        <w:pStyle w:val="Compact"/>
        <w:numPr>
          <w:ilvl w:val="0"/>
          <w:numId w:val="8"/>
        </w:numPr>
      </w:pPr>
      <w:r>
        <w:t>Alcohol misuse</w:t>
      </w:r>
    </w:p>
    <w:p w:rsidR="001B18DD" w:rsidRDefault="00D440F0">
      <w:pPr>
        <w:pStyle w:val="Compact"/>
        <w:numPr>
          <w:ilvl w:val="0"/>
          <w:numId w:val="8"/>
        </w:numPr>
      </w:pPr>
      <w:r>
        <w:t>Name of scale: AUDIT-C</w:t>
      </w:r>
    </w:p>
    <w:p w:rsidR="001B18DD" w:rsidRDefault="00D440F0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auditc_freq</w:t>
      </w:r>
      <w:r>
        <w:t xml:space="preserve"> + </w:t>
      </w:r>
      <w:r>
        <w:rPr>
          <w:rStyle w:val="VerbatimChar"/>
        </w:rPr>
        <w:t>auditc_amount</w:t>
      </w:r>
      <w:r>
        <w:t xml:space="preserve"> + </w:t>
      </w:r>
      <w:r>
        <w:rPr>
          <w:rStyle w:val="VerbatimChar"/>
        </w:rPr>
        <w:t>auditc_binge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4 for men, </w:t>
      </w:r>
      <m:oMath>
        <m:r>
          <w:rPr>
            <w:rFonts w:ascii="Cambria Math" w:hAnsi="Cambria Math"/>
          </w:rPr>
          <m:t>≥</m:t>
        </m:r>
      </m:oMath>
      <w:r>
        <w:t xml:space="preserve"> 3 for women</w:t>
      </w:r>
    </w:p>
    <w:p w:rsidR="001B18DD" w:rsidRDefault="00D440F0">
      <w:pPr>
        <w:pStyle w:val="FirstParagraph"/>
      </w:pPr>
      <w:r>
        <w:t xml:space="preserve">Presence of suicidality is defined as DSI-SS score </w:t>
      </w:r>
      <m:oMath>
        <m:r>
          <w:rPr>
            <w:rFonts w:ascii="Cambria Math" w:hAnsi="Cambria Math"/>
          </w:rPr>
          <m:t>≥</m:t>
        </m:r>
      </m:oMath>
      <w:r>
        <w:t xml:space="preserve"> 2. </w:t>
      </w:r>
      <w:r>
        <w:t xml:space="preserve">This cut-off score was chosen based on recommendations for population-based samples noted in </w:t>
      </w:r>
      <w:hyperlink r:id="rId8">
        <w:r>
          <w:rPr>
            <w:rStyle w:val="Hyperlink"/>
          </w:rPr>
          <w:t>von Glischinski M Clin Psychol Psychotherapy 2015</w:t>
        </w:r>
      </w:hyperlink>
    </w:p>
    <w:p w:rsidR="001B18DD" w:rsidRDefault="00D440F0">
      <w:pPr>
        <w:pStyle w:val="Compact"/>
        <w:numPr>
          <w:ilvl w:val="0"/>
          <w:numId w:val="9"/>
        </w:numPr>
      </w:pPr>
      <w:r>
        <w:lastRenderedPageBreak/>
        <w:t>Score the DSI-SS inventory</w:t>
      </w:r>
    </w:p>
    <w:p w:rsidR="001B18DD" w:rsidRDefault="00D440F0">
      <w:pPr>
        <w:pStyle w:val="Compact"/>
        <w:numPr>
          <w:ilvl w:val="0"/>
          <w:numId w:val="9"/>
        </w:numPr>
      </w:pPr>
      <w:r>
        <w:t xml:space="preserve">See </w:t>
      </w:r>
      <w:hyperlink r:id="rId9">
        <w:r>
          <w:rPr>
            <w:rStyle w:val="Hyperlink"/>
          </w:rPr>
          <w:t>Joiner 2002</w:t>
        </w:r>
      </w:hyperlink>
    </w:p>
    <w:p w:rsidR="001B18DD" w:rsidRDefault="00D440F0">
      <w:pPr>
        <w:pStyle w:val="Compact"/>
        <w:numPr>
          <w:ilvl w:val="0"/>
          <w:numId w:val="9"/>
        </w:numPr>
      </w:pPr>
      <w:r>
        <w:rPr>
          <w:i/>
        </w:rPr>
        <w:t>Scores on each item range from 0 to 3 and, for the inventory, from 0 to 12, with higher scores reflecting greater severity of suicidal ideation.</w:t>
      </w:r>
    </w:p>
    <w:p w:rsidR="001B18DD" w:rsidRDefault="00D440F0">
      <w:pPr>
        <w:pStyle w:val="FirstParagraph"/>
      </w:pPr>
      <w:r>
        <w:t>Check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in</w:t>
            </w:r>
            <w:r>
              <w:t>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freq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5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47.9%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4.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7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52.1%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freq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44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72.3%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4.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17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7.7%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freq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4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49.0%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5.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5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51.0%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freq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48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78.2%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1.8%</w:t>
            </w:r>
          </w:p>
        </w:tc>
      </w:tr>
    </w:tbl>
    <w:p w:rsidR="001B18DD" w:rsidRDefault="00D440F0">
      <w:pPr>
        <w:pStyle w:val="Heading3"/>
      </w:pPr>
      <w:bookmarkStart w:id="5" w:name="social-media-use-rq2"/>
      <w:bookmarkEnd w:id="5"/>
      <w:r>
        <w:t>Social media use (RQ2)</w:t>
      </w:r>
    </w:p>
    <w:p w:rsidR="001B18DD" w:rsidRDefault="00D440F0">
      <w:pPr>
        <w:pStyle w:val="Compact"/>
        <w:numPr>
          <w:ilvl w:val="0"/>
          <w:numId w:val="10"/>
        </w:numPr>
      </w:pPr>
      <w:r>
        <w:t>Spending more time on Facebook?</w:t>
      </w:r>
    </w:p>
    <w:p w:rsidR="001B18DD" w:rsidRDefault="00D440F0">
      <w:pPr>
        <w:pStyle w:val="Compact"/>
        <w:numPr>
          <w:ilvl w:val="0"/>
          <w:numId w:val="10"/>
        </w:numPr>
      </w:pPr>
      <w:r>
        <w:t xml:space="preserve">Frequency of Facebook use: </w:t>
      </w:r>
      <w:r>
        <w:rPr>
          <w:rStyle w:val="VerbatimChar"/>
        </w:rPr>
        <w:t>fb_freq</w:t>
      </w:r>
    </w:p>
    <w:p w:rsidR="001B18DD" w:rsidRDefault="00D440F0">
      <w:pPr>
        <w:pStyle w:val="Compact"/>
        <w:numPr>
          <w:ilvl w:val="0"/>
          <w:numId w:val="10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1B18DD" w:rsidRDefault="00D440F0">
      <w:pPr>
        <w:pStyle w:val="Compact"/>
        <w:numPr>
          <w:ilvl w:val="0"/>
          <w:numId w:val="10"/>
        </w:numPr>
      </w:pPr>
      <w:r>
        <w:t>Sharing more personal or health-related information on social media?</w:t>
      </w:r>
    </w:p>
    <w:p w:rsidR="001B18DD" w:rsidRDefault="00D440F0">
      <w:pPr>
        <w:pStyle w:val="Compact"/>
        <w:numPr>
          <w:ilvl w:val="0"/>
          <w:numId w:val="10"/>
        </w:numPr>
      </w:pPr>
      <w:r>
        <w:rPr>
          <w:rStyle w:val="VerbatimChar"/>
        </w:rPr>
        <w:t>sm_emot_support</w:t>
      </w:r>
    </w:p>
    <w:p w:rsidR="001B18DD" w:rsidRDefault="00D440F0">
      <w:pPr>
        <w:pStyle w:val="Compact"/>
        <w:numPr>
          <w:ilvl w:val="0"/>
          <w:numId w:val="10"/>
        </w:numPr>
      </w:pPr>
      <w:r>
        <w:rPr>
          <w:rStyle w:val="VerbatimChar"/>
        </w:rPr>
        <w:t>sm_med_info</w:t>
      </w:r>
    </w:p>
    <w:p w:rsidR="001B18DD" w:rsidRDefault="00D440F0">
      <w:pPr>
        <w:pStyle w:val="Compact"/>
        <w:numPr>
          <w:ilvl w:val="0"/>
          <w:numId w:val="10"/>
        </w:numPr>
      </w:pPr>
      <w:r>
        <w:rPr>
          <w:rStyle w:val="VerbatimChar"/>
        </w:rPr>
        <w:t>sm_med_advice</w:t>
      </w:r>
    </w:p>
    <w:p w:rsidR="001B18DD" w:rsidRDefault="00D440F0">
      <w:pPr>
        <w:pStyle w:val="Compact"/>
        <w:numPr>
          <w:ilvl w:val="0"/>
          <w:numId w:val="10"/>
        </w:numPr>
      </w:pPr>
      <w:r>
        <w:rPr>
          <w:rStyle w:val="VerbatimChar"/>
        </w:rPr>
        <w:t>sm_med_questions</w:t>
      </w:r>
    </w:p>
    <w:p w:rsidR="001B18DD" w:rsidRDefault="00D440F0">
      <w:pPr>
        <w:pStyle w:val="Compact"/>
        <w:numPr>
          <w:ilvl w:val="0"/>
          <w:numId w:val="10"/>
        </w:numPr>
      </w:pPr>
      <w:r>
        <w:rPr>
          <w:rStyle w:val="VerbatimChar"/>
        </w:rPr>
        <w:t>sm_share_sympt</w:t>
      </w:r>
    </w:p>
    <w:p w:rsidR="001B18DD" w:rsidRDefault="00D440F0">
      <w:pPr>
        <w:pStyle w:val="Compact"/>
        <w:numPr>
          <w:ilvl w:val="0"/>
          <w:numId w:val="10"/>
        </w:numPr>
      </w:pPr>
      <w:r>
        <w:rPr>
          <w:rStyle w:val="VerbatimChar"/>
        </w:rPr>
        <w:t>sm_share_health</w:t>
      </w:r>
    </w:p>
    <w:p w:rsidR="001B18DD" w:rsidRDefault="00D440F0">
      <w:pPr>
        <w:pStyle w:val="Compact"/>
        <w:numPr>
          <w:ilvl w:val="0"/>
          <w:numId w:val="10"/>
        </w:numPr>
      </w:pPr>
      <w:r>
        <w:rPr>
          <w:rStyle w:val="VerbatimChar"/>
        </w:rPr>
        <w:t>sm_share_suicide</w:t>
      </w:r>
    </w:p>
    <w:p w:rsidR="001B18DD" w:rsidRDefault="00D440F0">
      <w:pPr>
        <w:pStyle w:val="FirstParagraph"/>
      </w:pPr>
      <w:r>
        <w:t>Mutate variables to factors.</w:t>
      </w:r>
    </w:p>
    <w:p w:rsidR="001B18DD" w:rsidRDefault="00D440F0">
      <w:pPr>
        <w:pStyle w:val="Heading2"/>
      </w:pPr>
      <w:bookmarkStart w:id="6" w:name="covariates"/>
      <w:bookmarkEnd w:id="6"/>
      <w:r>
        <w:t>Covariates</w:t>
      </w:r>
    </w:p>
    <w:p w:rsidR="001B18DD" w:rsidRDefault="00D440F0">
      <w:pPr>
        <w:pStyle w:val="Compact"/>
        <w:numPr>
          <w:ilvl w:val="0"/>
          <w:numId w:val="11"/>
        </w:numPr>
      </w:pPr>
      <w:r>
        <w:t xml:space="preserve">Social media platforms used: </w:t>
      </w:r>
      <w:r>
        <w:rPr>
          <w:rStyle w:val="VerbatimChar"/>
        </w:rPr>
        <w:t>sm_used___1</w:t>
      </w:r>
      <w:r>
        <w:t xml:space="preserve">, ..., </w:t>
      </w:r>
      <w:r>
        <w:rPr>
          <w:rStyle w:val="VerbatimChar"/>
        </w:rPr>
        <w:t>sm_used___7</w:t>
      </w:r>
      <w:r>
        <w:t xml:space="preserve">, </w:t>
      </w:r>
      <w:r>
        <w:rPr>
          <w:rStyle w:val="VerbatimChar"/>
        </w:rPr>
        <w:t>sm_used___99</w:t>
      </w:r>
      <w:r>
        <w:t xml:space="preserve">, </w:t>
      </w:r>
      <w:r>
        <w:rPr>
          <w:rStyle w:val="VerbatimChar"/>
        </w:rPr>
        <w:t>sm_used_other</w:t>
      </w:r>
    </w:p>
    <w:p w:rsidR="001B18DD" w:rsidRDefault="00D440F0">
      <w:pPr>
        <w:pStyle w:val="Compact"/>
        <w:numPr>
          <w:ilvl w:val="0"/>
          <w:numId w:val="11"/>
        </w:numPr>
      </w:pPr>
      <w:r>
        <w:t xml:space="preserve">Recode the following </w:t>
      </w:r>
      <w:r>
        <w:rPr>
          <w:rStyle w:val="VerbatimChar"/>
        </w:rPr>
        <w:t>sm_used_other</w:t>
      </w:r>
      <w:r>
        <w:t xml:space="preserve"> values such that </w:t>
      </w:r>
      <w:r>
        <w:rPr>
          <w:rStyle w:val="VerbatimChar"/>
        </w:rPr>
        <w:t>sm_used___99 = 0</w:t>
      </w:r>
    </w:p>
    <w:p w:rsidR="001B18DD" w:rsidRDefault="00D440F0">
      <w:pPr>
        <w:pStyle w:val="Compact"/>
        <w:numPr>
          <w:ilvl w:val="1"/>
          <w:numId w:val="12"/>
        </w:numPr>
      </w:pPr>
      <w:r>
        <w:rPr>
          <w:rStyle w:val="VerbatimChar"/>
        </w:rPr>
        <w:t xml:space="preserve">I use Wikipedia to read about illnesses I don't have; it's </w:t>
      </w:r>
      <w:r>
        <w:rPr>
          <w:rStyle w:val="VerbatimChar"/>
        </w:rPr>
        <w:t>a curiosity/hobby thing.</w:t>
      </w:r>
    </w:p>
    <w:p w:rsidR="001B18DD" w:rsidRDefault="00D440F0">
      <w:pPr>
        <w:pStyle w:val="Compact"/>
        <w:numPr>
          <w:ilvl w:val="1"/>
          <w:numId w:val="12"/>
        </w:numPr>
      </w:pPr>
      <w:r>
        <w:rPr>
          <w:rStyle w:val="VerbatimChar"/>
        </w:rPr>
        <w:t>just in person</w:t>
      </w:r>
    </w:p>
    <w:p w:rsidR="001B18DD" w:rsidRDefault="00D440F0">
      <w:pPr>
        <w:pStyle w:val="Compact"/>
        <w:numPr>
          <w:ilvl w:val="1"/>
          <w:numId w:val="12"/>
        </w:numPr>
      </w:pPr>
      <w:r>
        <w:rPr>
          <w:rStyle w:val="VerbatimChar"/>
        </w:rPr>
        <w:t>Just plain internet search</w:t>
      </w:r>
    </w:p>
    <w:p w:rsidR="001B18DD" w:rsidRDefault="00D440F0">
      <w:pPr>
        <w:pStyle w:val="Compact"/>
        <w:numPr>
          <w:ilvl w:val="1"/>
          <w:numId w:val="12"/>
        </w:numPr>
      </w:pPr>
      <w:r>
        <w:rPr>
          <w:rStyle w:val="VerbatimChar"/>
        </w:rPr>
        <w:t>TV/phone conversations, veterans group meetings</w:t>
      </w:r>
    </w:p>
    <w:p w:rsidR="001B18DD" w:rsidRDefault="00D440F0">
      <w:pPr>
        <w:pStyle w:val="Compact"/>
        <w:numPr>
          <w:ilvl w:val="1"/>
          <w:numId w:val="12"/>
        </w:numPr>
      </w:pPr>
      <w:r>
        <w:rPr>
          <w:rStyle w:val="VerbatimChar"/>
        </w:rPr>
        <w:t>google; bing</w:t>
      </w:r>
    </w:p>
    <w:p w:rsidR="001B18DD" w:rsidRDefault="00D440F0">
      <w:pPr>
        <w:pStyle w:val="Compact"/>
        <w:numPr>
          <w:ilvl w:val="1"/>
          <w:numId w:val="12"/>
        </w:numPr>
      </w:pPr>
      <w:r>
        <w:rPr>
          <w:rStyle w:val="VerbatimChar"/>
        </w:rPr>
        <w:t>aol</w:t>
      </w:r>
    </w:p>
    <w:p w:rsidR="001B18DD" w:rsidRDefault="00D440F0">
      <w:pPr>
        <w:pStyle w:val="Compact"/>
        <w:numPr>
          <w:ilvl w:val="1"/>
          <w:numId w:val="12"/>
        </w:numPr>
      </w:pPr>
      <w:r>
        <w:rPr>
          <w:rStyle w:val="VerbatimChar"/>
        </w:rPr>
        <w:t>e-mail</w:t>
      </w:r>
    </w:p>
    <w:p w:rsidR="001B18DD" w:rsidRDefault="00D440F0">
      <w:pPr>
        <w:pStyle w:val="Compact"/>
        <w:numPr>
          <w:ilvl w:val="1"/>
          <w:numId w:val="12"/>
        </w:numPr>
      </w:pPr>
      <w:r>
        <w:rPr>
          <w:rStyle w:val="VerbatimChar"/>
        </w:rPr>
        <w:lastRenderedPageBreak/>
        <w:t>Web MD</w:t>
      </w:r>
    </w:p>
    <w:p w:rsidR="001B18DD" w:rsidRDefault="00D440F0">
      <w:pPr>
        <w:pStyle w:val="Compact"/>
        <w:numPr>
          <w:ilvl w:val="1"/>
          <w:numId w:val="12"/>
        </w:numPr>
      </w:pPr>
      <w:r>
        <w:rPr>
          <w:rStyle w:val="VerbatimChar"/>
        </w:rPr>
        <w:t>webmd</w:t>
      </w:r>
    </w:p>
    <w:p w:rsidR="001B18DD" w:rsidRDefault="00D440F0">
      <w:pPr>
        <w:pStyle w:val="Compact"/>
        <w:numPr>
          <w:ilvl w:val="0"/>
          <w:numId w:val="11"/>
        </w:numPr>
      </w:pPr>
      <w:r>
        <w:t xml:space="preserve">Offline social contact: </w:t>
      </w:r>
      <w:r>
        <w:rPr>
          <w:rStyle w:val="VerbatimChar"/>
        </w:rPr>
        <w:t>comm_inperson</w:t>
      </w:r>
    </w:p>
    <w:p w:rsidR="001B18DD" w:rsidRDefault="00D440F0">
      <w:pPr>
        <w:pStyle w:val="Compact"/>
        <w:numPr>
          <w:ilvl w:val="0"/>
          <w:numId w:val="11"/>
        </w:numPr>
      </w:pPr>
      <w:r>
        <w:t>History of suicidal ideation and suicide attempts</w:t>
      </w:r>
    </w:p>
    <w:p w:rsidR="001B18DD" w:rsidRDefault="00D440F0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ever</w:t>
      </w:r>
    </w:p>
    <w:p w:rsidR="001B18DD" w:rsidRDefault="00D440F0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12mo</w:t>
      </w:r>
    </w:p>
    <w:p w:rsidR="001B18DD" w:rsidRDefault="00D440F0">
      <w:pPr>
        <w:pStyle w:val="Compact"/>
        <w:numPr>
          <w:ilvl w:val="0"/>
          <w:numId w:val="11"/>
        </w:numPr>
      </w:pPr>
      <w:r>
        <w:rPr>
          <w:rStyle w:val="VerbatimChar"/>
        </w:rPr>
        <w:t>suicide_attempts</w:t>
      </w:r>
    </w:p>
    <w:p w:rsidR="001B18DD" w:rsidRDefault="00D440F0">
      <w:pPr>
        <w:pStyle w:val="FirstParagraph"/>
      </w:pPr>
      <w:r>
        <w:t>Check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061"/>
        <w:gridCol w:w="7777"/>
        <w:gridCol w:w="738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sm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sm_used_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n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1B18DD"/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289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ol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e-mail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google; bing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I use Wikipedia to read about illnesses I don't have; it's a curiosity/hobby thing.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just in person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Just plain internet search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V/phone conversations, veterans group meeting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Web MD,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webm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4chan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Gmail Hangouts; Reddit.com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Google+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I used LiveJournal for the majority of my service as well as my deployment to Iraq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light fighter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Linked In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LinkedIn, Snapchat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LiveJournal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MIL.MIL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Ravelry Forum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Reddit, 4Chan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Snao Chat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vetsprevail,patients like m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webmd, mayoclinic,wikipedia, va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www.coping-with-epilepsy.com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2101"/>
        <w:gridCol w:w="615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countSocialMediaExclF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n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059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54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8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2491"/>
        <w:gridCol w:w="516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comm_inper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n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Several times a 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0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Once a 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4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 few times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35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lastRenderedPageBreak/>
              <w:t>Once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8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Every few weeks or less often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09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29</w:t>
            </w:r>
          </w:p>
        </w:tc>
      </w:tr>
    </w:tbl>
    <w:p w:rsidR="001B18DD" w:rsidRDefault="001B18DD">
      <w:pPr>
        <w:pStyle w:val="BodyText"/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2484"/>
        <w:gridCol w:w="2583"/>
        <w:gridCol w:w="1825"/>
        <w:gridCol w:w="2115"/>
        <w:gridCol w:w="569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indSuicideConsideredEv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indSuicideConsidered12m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indSuicideAttem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countSuicideAttemp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n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13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5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44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4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9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9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9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8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</w:t>
            </w:r>
          </w:p>
        </w:tc>
      </w:tr>
    </w:tbl>
    <w:p w:rsidR="001B18DD" w:rsidRDefault="00D440F0">
      <w:pPr>
        <w:pStyle w:val="Heading1"/>
      </w:pPr>
      <w:bookmarkStart w:id="7" w:name="research-question-1"/>
      <w:bookmarkEnd w:id="7"/>
      <w:r>
        <w:t>Research Question 1</w:t>
      </w:r>
    </w:p>
    <w:p w:rsidR="001B18DD" w:rsidRDefault="00D440F0">
      <w:pPr>
        <w:pStyle w:val="FirstParagraph"/>
      </w:pPr>
      <w:r>
        <w:t>Is perceived social support received from Facebook (FMSS) associated with lower rates of</w:t>
      </w:r>
    </w:p>
    <w:p w:rsidR="001B18DD" w:rsidRDefault="00D440F0">
      <w:pPr>
        <w:pStyle w:val="Compact"/>
        <w:numPr>
          <w:ilvl w:val="0"/>
          <w:numId w:val="13"/>
        </w:numPr>
      </w:pPr>
      <w:r>
        <w:t>Positive screens for psychiatric disorders</w:t>
      </w:r>
    </w:p>
    <w:p w:rsidR="001B18DD" w:rsidRDefault="00D440F0">
      <w:pPr>
        <w:pStyle w:val="Compact"/>
        <w:numPr>
          <w:ilvl w:val="0"/>
          <w:numId w:val="13"/>
        </w:numPr>
      </w:pPr>
      <w:r>
        <w:t>PC-PTSD</w:t>
      </w:r>
    </w:p>
    <w:p w:rsidR="001B18DD" w:rsidRDefault="00D440F0">
      <w:pPr>
        <w:pStyle w:val="Compact"/>
        <w:numPr>
          <w:ilvl w:val="0"/>
          <w:numId w:val="13"/>
        </w:numPr>
      </w:pPr>
      <w:r>
        <w:t>PHQ-2</w:t>
      </w:r>
    </w:p>
    <w:p w:rsidR="001B18DD" w:rsidRDefault="00D440F0">
      <w:pPr>
        <w:pStyle w:val="Compact"/>
        <w:numPr>
          <w:ilvl w:val="0"/>
          <w:numId w:val="13"/>
        </w:numPr>
      </w:pPr>
      <w:r>
        <w:t>AUDIT-C</w:t>
      </w:r>
    </w:p>
    <w:p w:rsidR="001B18DD" w:rsidRDefault="00D440F0">
      <w:pPr>
        <w:pStyle w:val="Compact"/>
        <w:numPr>
          <w:ilvl w:val="0"/>
          <w:numId w:val="13"/>
        </w:numPr>
      </w:pPr>
      <w:r>
        <w:t>Positive screen for suicidality?</w:t>
      </w:r>
    </w:p>
    <w:p w:rsidR="001B18DD" w:rsidRDefault="00D440F0">
      <w:pPr>
        <w:pStyle w:val="Compact"/>
        <w:numPr>
          <w:ilvl w:val="0"/>
          <w:numId w:val="13"/>
        </w:numPr>
      </w:pPr>
      <w:r>
        <w:t>DSI-SS</w:t>
      </w:r>
    </w:p>
    <w:p w:rsidR="001B18DD" w:rsidRDefault="00D440F0">
      <w:pPr>
        <w:pStyle w:val="Heading2"/>
      </w:pPr>
      <w:bookmarkStart w:id="8" w:name="unadjusted-comparisons"/>
      <w:bookmarkEnd w:id="8"/>
      <w:r>
        <w:t>Unadjusted comparis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in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freq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9.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4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47.4%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8.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7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52.6%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freq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43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72.3%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8.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16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7.7%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freq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9.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4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49.4%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9.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4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50.6%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center"/>
            </w:pPr>
            <w:r>
              <w:t>freq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46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78.3%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7.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center"/>
            </w:pPr>
            <w:r>
              <w:t>21.7%</w:t>
            </w:r>
          </w:p>
        </w:tc>
      </w:tr>
    </w:tbl>
    <w:p w:rsidR="001B18DD" w:rsidRDefault="001B18DD">
      <w:pPr>
        <w:pStyle w:val="BodyText"/>
      </w:pPr>
    </w:p>
    <w:p w:rsidR="001B18DD" w:rsidRDefault="00D440F0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 descr="plot of chunk plot2GroupsRQ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RQ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18DD" w:rsidRDefault="00D440F0">
      <w:pPr>
        <w:pStyle w:val="ImageCaption"/>
      </w:pPr>
      <w:r>
        <w:t>plot of chunk plot2GroupsRQ1</w:t>
      </w:r>
    </w:p>
    <w:p w:rsidR="001B18DD" w:rsidRDefault="00D440F0">
      <w:pPr>
        <w:pStyle w:val="Heading2"/>
      </w:pPr>
      <w:bookmarkStart w:id="9" w:name="adjusted-comparisons"/>
      <w:bookmarkEnd w:id="9"/>
      <w:r>
        <w:t>Adjusted comparisons</w:t>
      </w:r>
    </w:p>
    <w:p w:rsidR="001B18DD" w:rsidRDefault="00D440F0">
      <w:pPr>
        <w:pStyle w:val="FirstParagraph"/>
      </w:pPr>
      <w:r>
        <w:t>Filter subjects with missing covariates.</w:t>
      </w:r>
    </w:p>
    <w:p w:rsidR="001B18DD" w:rsidRDefault="00D440F0">
      <w:pPr>
        <w:pStyle w:val="Heading3"/>
      </w:pPr>
      <w:bookmarkStart w:id="10" w:name="pc-ptsd"/>
      <w:bookmarkEnd w:id="10"/>
      <w: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p.value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09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6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7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66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96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4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6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64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2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30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9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2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87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41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0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15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32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1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91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95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5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77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.06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08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.48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67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7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95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3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residual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04.39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0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350.80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05.60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14.07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01.60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07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04.39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0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318.70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55.41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93.51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37.41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00</w:t>
            </w:r>
          </w:p>
        </w:tc>
      </w:tr>
    </w:tbl>
    <w:p w:rsidR="001B18DD" w:rsidRDefault="00D440F0">
      <w:pPr>
        <w:pStyle w:val="Heading3"/>
      </w:pPr>
      <w:bookmarkStart w:id="11" w:name="phq-2"/>
      <w:bookmarkEnd w:id="11"/>
      <w: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p.value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4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4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6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2.67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8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2.26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23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7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2.00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45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7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27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8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9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1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98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8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04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6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07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21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27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64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.75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96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.99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23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69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89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residual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03.2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347.95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99.91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08.69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95.91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94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03.2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312.06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42.12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81.63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24.12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87</w:t>
            </w:r>
          </w:p>
        </w:tc>
      </w:tr>
    </w:tbl>
    <w:p w:rsidR="001B18DD" w:rsidRDefault="00D440F0">
      <w:pPr>
        <w:pStyle w:val="Heading3"/>
      </w:pPr>
      <w:bookmarkStart w:id="12" w:name="audit-c"/>
      <w:bookmarkEnd w:id="12"/>
      <w: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p.value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53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2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09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8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96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36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7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23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18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70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84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6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1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38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26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0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8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5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3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95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82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84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65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65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04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4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48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87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6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7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00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13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residual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70.83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8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334.95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73.90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82.27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69.90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8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70.83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8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329.69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77.38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15.02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59.38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75</w:t>
            </w:r>
          </w:p>
        </w:tc>
      </w:tr>
    </w:tbl>
    <w:p w:rsidR="001B18DD" w:rsidRDefault="00D440F0">
      <w:pPr>
        <w:pStyle w:val="Heading3"/>
      </w:pPr>
      <w:bookmarkStart w:id="13" w:name="dsi-ss"/>
      <w:bookmarkEnd w:id="13"/>
      <w: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p.value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2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56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2.93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3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4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2.53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1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5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2.54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1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5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0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16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5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6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11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1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9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8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43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0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15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57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55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19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.76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.89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25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89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58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residual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22.66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306.89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17.78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26.56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13.78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94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22.66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262.03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42.07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81.58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24.07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87</w:t>
            </w:r>
          </w:p>
        </w:tc>
      </w:tr>
    </w:tbl>
    <w:p w:rsidR="001B18DD" w:rsidRDefault="00D440F0">
      <w:pPr>
        <w:pStyle w:val="Heading1"/>
      </w:pPr>
      <w:bookmarkStart w:id="14" w:name="research-question-2"/>
      <w:bookmarkEnd w:id="14"/>
      <w:r>
        <w:t>Research Question 2</w:t>
      </w:r>
    </w:p>
    <w:p w:rsidR="001B18DD" w:rsidRDefault="00D440F0">
      <w:pPr>
        <w:pStyle w:val="FirstParagraph"/>
      </w:pPr>
      <w:r>
        <w:t>Are certains features of social media use are associated with positive screens for psychiatric disorders or a positive screen for suicidality?</w:t>
      </w:r>
    </w:p>
    <w:p w:rsidR="001B18DD" w:rsidRDefault="00D440F0">
      <w:pPr>
        <w:pStyle w:val="Compact"/>
        <w:numPr>
          <w:ilvl w:val="0"/>
          <w:numId w:val="14"/>
        </w:numPr>
      </w:pPr>
      <w:r>
        <w:t>Spending more time on Facebook?</w:t>
      </w:r>
    </w:p>
    <w:p w:rsidR="001B18DD" w:rsidRDefault="00D440F0">
      <w:pPr>
        <w:pStyle w:val="Compact"/>
        <w:numPr>
          <w:ilvl w:val="0"/>
          <w:numId w:val="14"/>
        </w:numPr>
      </w:pPr>
      <w:r>
        <w:t xml:space="preserve">Frequency of Facebook use: </w:t>
      </w:r>
      <w:r>
        <w:rPr>
          <w:rStyle w:val="VerbatimChar"/>
        </w:rPr>
        <w:t>fb_freq</w:t>
      </w:r>
    </w:p>
    <w:p w:rsidR="001B18DD" w:rsidRDefault="00D440F0">
      <w:pPr>
        <w:pStyle w:val="Compact"/>
        <w:numPr>
          <w:ilvl w:val="0"/>
          <w:numId w:val="14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1B18DD" w:rsidRDefault="00D440F0">
      <w:pPr>
        <w:pStyle w:val="Compact"/>
        <w:numPr>
          <w:ilvl w:val="0"/>
          <w:numId w:val="14"/>
        </w:numPr>
      </w:pPr>
      <w:r>
        <w:t>Sharing more personal or health-related information on social media?</w:t>
      </w:r>
    </w:p>
    <w:p w:rsidR="001B18DD" w:rsidRDefault="00D440F0">
      <w:pPr>
        <w:pStyle w:val="Compact"/>
        <w:numPr>
          <w:ilvl w:val="0"/>
          <w:numId w:val="14"/>
        </w:numPr>
      </w:pPr>
      <w:r>
        <w:rPr>
          <w:rStyle w:val="VerbatimChar"/>
        </w:rPr>
        <w:t>sm_emot_support</w:t>
      </w:r>
    </w:p>
    <w:p w:rsidR="001B18DD" w:rsidRDefault="00D440F0">
      <w:pPr>
        <w:pStyle w:val="Compact"/>
        <w:numPr>
          <w:ilvl w:val="0"/>
          <w:numId w:val="14"/>
        </w:numPr>
      </w:pPr>
      <w:r>
        <w:rPr>
          <w:rStyle w:val="VerbatimChar"/>
        </w:rPr>
        <w:t>sm_med_info</w:t>
      </w:r>
    </w:p>
    <w:p w:rsidR="001B18DD" w:rsidRDefault="00D440F0">
      <w:pPr>
        <w:pStyle w:val="Compact"/>
        <w:numPr>
          <w:ilvl w:val="0"/>
          <w:numId w:val="14"/>
        </w:numPr>
      </w:pPr>
      <w:r>
        <w:rPr>
          <w:rStyle w:val="VerbatimChar"/>
        </w:rPr>
        <w:t>sm_med_advice</w:t>
      </w:r>
    </w:p>
    <w:p w:rsidR="001B18DD" w:rsidRDefault="00D440F0">
      <w:pPr>
        <w:pStyle w:val="Compact"/>
        <w:numPr>
          <w:ilvl w:val="0"/>
          <w:numId w:val="14"/>
        </w:numPr>
      </w:pPr>
      <w:r>
        <w:rPr>
          <w:rStyle w:val="VerbatimChar"/>
        </w:rPr>
        <w:t>sm_med_questions</w:t>
      </w:r>
    </w:p>
    <w:p w:rsidR="001B18DD" w:rsidRDefault="00D440F0">
      <w:pPr>
        <w:pStyle w:val="Compact"/>
        <w:numPr>
          <w:ilvl w:val="0"/>
          <w:numId w:val="14"/>
        </w:numPr>
      </w:pPr>
      <w:r>
        <w:rPr>
          <w:rStyle w:val="VerbatimChar"/>
        </w:rPr>
        <w:t>sm_share_sympt</w:t>
      </w:r>
    </w:p>
    <w:p w:rsidR="001B18DD" w:rsidRDefault="00D440F0">
      <w:pPr>
        <w:pStyle w:val="Compact"/>
        <w:numPr>
          <w:ilvl w:val="0"/>
          <w:numId w:val="14"/>
        </w:numPr>
      </w:pPr>
      <w:r>
        <w:rPr>
          <w:rStyle w:val="VerbatimChar"/>
        </w:rPr>
        <w:t>sm_share_health</w:t>
      </w:r>
    </w:p>
    <w:p w:rsidR="001B18DD" w:rsidRDefault="00D440F0">
      <w:pPr>
        <w:pStyle w:val="Compact"/>
        <w:numPr>
          <w:ilvl w:val="0"/>
          <w:numId w:val="14"/>
        </w:numPr>
      </w:pPr>
      <w:r>
        <w:rPr>
          <w:rStyle w:val="VerbatimChar"/>
        </w:rPr>
        <w:t>sm_share_suicide</w:t>
      </w:r>
    </w:p>
    <w:p w:rsidR="001B18DD" w:rsidRDefault="00D440F0">
      <w:pPr>
        <w:pStyle w:val="Heading2"/>
      </w:pPr>
      <w:bookmarkStart w:id="15" w:name="association-between-frequency-of-faceboo"/>
      <w:bookmarkEnd w:id="15"/>
      <w:r>
        <w:t>Association between frequency of Facebook use and active use of Facebook</w:t>
      </w:r>
    </w:p>
    <w:p w:rsidR="001B18DD" w:rsidRDefault="00D440F0">
      <w:pPr>
        <w:pStyle w:val="FirstParagraph"/>
      </w:pPr>
      <w:r>
        <w:t>Correlation (Spearman) between frequency of Facebook use and active use of Facebook is 0.446</w:t>
      </w:r>
    </w:p>
    <w:p w:rsidR="001B18DD" w:rsidRDefault="00D440F0">
      <w:pPr>
        <w:pStyle w:val="Heading2"/>
      </w:pPr>
      <w:bookmarkStart w:id="16" w:name="unadjusted-comparisons-1"/>
      <w:bookmarkEnd w:id="16"/>
      <w:r>
        <w:lastRenderedPageBreak/>
        <w:t>Unadjusted comparisons</w:t>
      </w:r>
    </w:p>
    <w:p w:rsidR="001B18DD" w:rsidRDefault="00D440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18DD" w:rsidRDefault="00D440F0">
      <w:pPr>
        <w:pStyle w:val="Heading2"/>
      </w:pPr>
      <w:bookmarkStart w:id="17" w:name="adjusted-comparisons-1"/>
      <w:bookmarkEnd w:id="17"/>
      <w:r>
        <w:t>Adjusted comparisons</w:t>
      </w:r>
    </w:p>
    <w:p w:rsidR="001B18DD" w:rsidRDefault="00D440F0">
      <w:pPr>
        <w:pStyle w:val="FirstParagraph"/>
      </w:pPr>
      <w:r>
        <w:t>Filter subjects with missing covaria</w:t>
      </w:r>
      <w:r>
        <w:t>tes.</w:t>
      </w:r>
    </w:p>
    <w:p w:rsidR="001B18DD" w:rsidRDefault="00D440F0">
      <w:pPr>
        <w:pStyle w:val="BodyText"/>
      </w:pPr>
      <w:r>
        <w:t>Relabel factors; replace spaces with underscores.</w:t>
      </w:r>
    </w:p>
    <w:p w:rsidR="001B18DD" w:rsidRDefault="00D440F0">
      <w:pPr>
        <w:pStyle w:val="BodyText"/>
      </w:pPr>
      <w:r>
        <w:t>Define linear function for general hypothesis testing.</w:t>
      </w:r>
    </w:p>
    <w:p w:rsidR="001B18DD" w:rsidRDefault="00D440F0">
      <w:pPr>
        <w:pStyle w:val="Heading3"/>
      </w:pPr>
      <w:bookmarkStart w:id="18" w:name="pc-ptsd-vs-frequency-of-facebook-use"/>
      <w:bookmarkEnd w:id="18"/>
      <w:r>
        <w:t>PC-PTSD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pValue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20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1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06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21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0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01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p.value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22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2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.66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40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9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73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0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89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.66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68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9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.41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3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67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93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35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9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23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19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3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2.17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3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.57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48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5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9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4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3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14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8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.66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9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64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0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87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39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6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04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1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18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44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21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7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68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21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9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85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85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89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58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67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.95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00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.33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70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98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3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residual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23.02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2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358.35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28.71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54.26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16.71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16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23.02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2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326.25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78.51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33.86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52.51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09</w:t>
            </w:r>
          </w:p>
        </w:tc>
      </w:tr>
    </w:tbl>
    <w:p w:rsidR="001B18DD" w:rsidRDefault="00D440F0">
      <w:pPr>
        <w:pStyle w:val="Heading3"/>
      </w:pPr>
      <w:bookmarkStart w:id="19" w:name="pc-ptsd-vs-active-use-of-facebook"/>
      <w:bookmarkEnd w:id="19"/>
      <w:r>
        <w:t>PC-PTSD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pValue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85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16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59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75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p.value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40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35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75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3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16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67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6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11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06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0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30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59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8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87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6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70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89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bookmarkStart w:id="20" w:name="_GoBack"/>
            <w:bookmarkEnd w:id="20"/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4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12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98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85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55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2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53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25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6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0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43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4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8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0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4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9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17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64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51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3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39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.46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98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.27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79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.24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1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residual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359.08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28.16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49.47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18.16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19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327.00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78.00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29.14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54.00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12</w:t>
            </w:r>
          </w:p>
        </w:tc>
      </w:tr>
    </w:tbl>
    <w:p w:rsidR="001B18DD" w:rsidRDefault="00D440F0">
      <w:pPr>
        <w:pStyle w:val="Heading3"/>
      </w:pPr>
      <w:bookmarkStart w:id="21" w:name="phq-2-vs-frequency-of-facebook-use"/>
      <w:bookmarkEnd w:id="21"/>
      <w:r>
        <w:t>PHQ-2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pValue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9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78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38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p.value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2.08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37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41.37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78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.50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36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7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.72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0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8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36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.32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8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35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76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.33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55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9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2.82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5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52.53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83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.41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39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8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77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.81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7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38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.84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0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21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24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.04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3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03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87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79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0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98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1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29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7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29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57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1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76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.98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99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.08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21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54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23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residual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18.69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356.56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25.12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51.61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13.12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05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18.69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317.86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61.73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19.12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35.73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98</w:t>
            </w:r>
          </w:p>
        </w:tc>
      </w:tr>
    </w:tbl>
    <w:p w:rsidR="001B18DD" w:rsidRDefault="00D440F0">
      <w:pPr>
        <w:pStyle w:val="Heading3"/>
      </w:pPr>
      <w:bookmarkStart w:id="22" w:name="phq-2-vs-active-use-of-facebook"/>
      <w:bookmarkEnd w:id="22"/>
      <w:r>
        <w:t>PHQ-2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pValue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0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6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7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53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p.value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3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2.55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1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4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41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8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6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28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98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06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87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39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63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4.79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8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5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26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9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3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28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0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0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6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60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48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3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98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24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72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7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9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8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36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6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11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1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18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39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17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58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.63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.11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.25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23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66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95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residual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360.75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31.49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53.59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21.49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08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321.87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67.75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20.77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43.75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01</w:t>
            </w:r>
          </w:p>
        </w:tc>
      </w:tr>
    </w:tbl>
    <w:p w:rsidR="001B18DD" w:rsidRDefault="00D440F0">
      <w:pPr>
        <w:pStyle w:val="Heading3"/>
      </w:pPr>
      <w:bookmarkStart w:id="23" w:name="audit-c-vs-frequency-of-facebook-use"/>
      <w:bookmarkEnd w:id="23"/>
      <w:r>
        <w:lastRenderedPageBreak/>
        <w:t>AUDIT-C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pValue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9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0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8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8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69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p.value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9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46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4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66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59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48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50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64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5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77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3.68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5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57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.64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2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54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23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.60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0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56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17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2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91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56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77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60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2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95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65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86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.13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6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22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2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.01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58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14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.07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62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05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9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5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79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25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9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9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7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0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69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65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98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74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26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23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55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11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35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7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04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98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residual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87.20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340.52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93.04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18.28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81.04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9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87.20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334.74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95.48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50.17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69.48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83</w:t>
            </w:r>
          </w:p>
        </w:tc>
      </w:tr>
    </w:tbl>
    <w:p w:rsidR="001B18DD" w:rsidRDefault="00D440F0">
      <w:pPr>
        <w:pStyle w:val="Heading3"/>
      </w:pPr>
      <w:bookmarkStart w:id="24" w:name="audit-c-vs-active-use-of-facebook"/>
      <w:bookmarkEnd w:id="24"/>
      <w:r>
        <w:t>AUDIT-C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pValue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23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96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32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58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p.value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54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59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1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6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77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76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7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63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0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8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51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3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4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95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37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12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0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8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63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0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4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69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9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9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40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59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9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1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73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6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1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31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0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19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7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1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36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72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68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93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67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05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4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60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2.24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25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5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17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42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residual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342.54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95.08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16.13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85.08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93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336.80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97.60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48.12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73.60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86</w:t>
            </w:r>
          </w:p>
        </w:tc>
      </w:tr>
    </w:tbl>
    <w:p w:rsidR="001B18DD" w:rsidRDefault="00D440F0">
      <w:pPr>
        <w:pStyle w:val="Heading3"/>
      </w:pPr>
      <w:bookmarkStart w:id="25" w:name="dsi-ss-vs-frequency-of-facebook-use"/>
      <w:bookmarkEnd w:id="25"/>
      <w:r>
        <w:t>DSI-SS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pValue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4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65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62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p.value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9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75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8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.00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27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77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35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16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69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0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44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54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22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3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1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3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9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5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78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7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2.55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11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.07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39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6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4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8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42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51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09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0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6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71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78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8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27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82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5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5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33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37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9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01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9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1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20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34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6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9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44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30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5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5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50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44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49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.84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.09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25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87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60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residual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40.26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318.47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48.95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75.44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36.95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05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40.26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272.31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70.62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28.02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44.62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98</w:t>
            </w:r>
          </w:p>
        </w:tc>
      </w:tr>
    </w:tbl>
    <w:p w:rsidR="001B18DD" w:rsidRDefault="00D440F0">
      <w:pPr>
        <w:pStyle w:val="Heading3"/>
      </w:pPr>
      <w:bookmarkStart w:id="26" w:name="dsi-ss-vs-active-use-of-facebook"/>
      <w:bookmarkEnd w:id="26"/>
      <w:r>
        <w:t>DSI-SS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pValue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1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83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14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p.value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8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3.63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74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54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3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55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79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3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25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09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0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46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43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9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5.11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7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1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77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36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5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7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11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63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44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49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1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1.92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54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33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2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44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18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854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6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0.10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914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201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608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37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7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.925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7.103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00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25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1.88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0.059</w:t>
            </w:r>
          </w:p>
        </w:tc>
      </w:tr>
    </w:tbl>
    <w:p w:rsidR="001B18DD" w:rsidRDefault="001B18D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B18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18DD" w:rsidRDefault="00D440F0">
            <w:pPr>
              <w:pStyle w:val="Compact"/>
              <w:jc w:val="right"/>
            </w:pPr>
            <w:r>
              <w:t>df.residual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319.22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48.45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70.547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38.456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08</w:t>
            </w:r>
          </w:p>
        </w:tc>
      </w:tr>
      <w:tr w:rsidR="001B18DD">
        <w:tc>
          <w:tcPr>
            <w:tcW w:w="0" w:type="auto"/>
          </w:tcPr>
          <w:p w:rsidR="001B18DD" w:rsidRDefault="00D440F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-273.282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70.56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23.58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546.564</w:t>
            </w:r>
          </w:p>
        </w:tc>
        <w:tc>
          <w:tcPr>
            <w:tcW w:w="0" w:type="auto"/>
          </w:tcPr>
          <w:p w:rsidR="001B18DD" w:rsidRDefault="00D440F0">
            <w:pPr>
              <w:pStyle w:val="Compact"/>
              <w:jc w:val="right"/>
            </w:pPr>
            <w:r>
              <w:t>601</w:t>
            </w:r>
          </w:p>
        </w:tc>
      </w:tr>
    </w:tbl>
    <w:p w:rsidR="00D440F0" w:rsidRDefault="00D440F0"/>
    <w:sectPr w:rsidR="00D440F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40F0" w:rsidRDefault="00D440F0">
      <w:pPr>
        <w:spacing w:after="0"/>
      </w:pPr>
      <w:r>
        <w:separator/>
      </w:r>
    </w:p>
  </w:endnote>
  <w:endnote w:type="continuationSeparator" w:id="0">
    <w:p w:rsidR="00D440F0" w:rsidRDefault="00D440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40F0" w:rsidRDefault="00D440F0">
      <w:r>
        <w:separator/>
      </w:r>
    </w:p>
  </w:footnote>
  <w:footnote w:type="continuationSeparator" w:id="0">
    <w:p w:rsidR="00D440F0" w:rsidRDefault="00D440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681B78A"/>
    <w:multiLevelType w:val="multilevel"/>
    <w:tmpl w:val="50BA6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63AED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46E3026"/>
    <w:multiLevelType w:val="multilevel"/>
    <w:tmpl w:val="2CE80DE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B18DD"/>
    <w:rsid w:val="004E29B3"/>
    <w:rsid w:val="00590D07"/>
    <w:rsid w:val="00784D58"/>
    <w:rsid w:val="008D6863"/>
    <w:rsid w:val="00B86B75"/>
    <w:rsid w:val="00BC48D5"/>
    <w:rsid w:val="00C36279"/>
    <w:rsid w:val="00D440F0"/>
    <w:rsid w:val="00DD600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E318BF3-BCFF-41C5-88C3-18344C2BC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D6009"/>
    <w:pPr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nlinelibrary.wiley.com/doi/10.1002/cpp.2007/ful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hyperlink" Target="http://www.sciencedirect.com/science/article/pii/S0005796701000171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353</Words>
  <Characters>19116</Characters>
  <Application>Microsoft Office Word</Application>
  <DocSecurity>0</DocSecurity>
  <Lines>159</Lines>
  <Paragraphs>44</Paragraphs>
  <ScaleCrop>false</ScaleCrop>
  <Company>OHSU</Company>
  <LinksUpToDate>false</LinksUpToDate>
  <CharactersWithSpaces>22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c Symptoms of Veterans Surveyed Through Facebook Ads</dc:title>
  <dc:creator>Benjamin Chan (chanb@ohsu.edu)</dc:creator>
  <cp:lastModifiedBy>Benjamin Chan</cp:lastModifiedBy>
  <cp:revision>3</cp:revision>
  <dcterms:created xsi:type="dcterms:W3CDTF">2017-08-24T17:16:00Z</dcterms:created>
  <dcterms:modified xsi:type="dcterms:W3CDTF">2017-08-24T17:18:00Z</dcterms:modified>
</cp:coreProperties>
</file>